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C70AA" w14:textId="6CFD5507" w:rsidR="00297B86" w:rsidRPr="00297B86" w:rsidRDefault="00297B86" w:rsidP="00297B86">
      <w:pPr>
        <w:rPr>
          <w:b/>
          <w:bCs/>
        </w:rPr>
      </w:pPr>
      <w:r w:rsidRPr="00297B86">
        <w:rPr>
          <w:b/>
          <w:bCs/>
        </w:rPr>
        <w:t>Dear Hiring Manager,</w:t>
      </w:r>
    </w:p>
    <w:p w14:paraId="535DEAD5" w14:textId="6C1BA592" w:rsidR="00297B86" w:rsidRPr="00297B86" w:rsidRDefault="00297B86" w:rsidP="00297B86">
      <w:pPr>
        <w:rPr>
          <w:b/>
          <w:bCs/>
        </w:rPr>
      </w:pPr>
      <w:r w:rsidRPr="00297B86">
        <w:rPr>
          <w:b/>
          <w:bCs/>
        </w:rPr>
        <w:t xml:space="preserve">I am writing to express my interest in the Data Engineer position at the Collective Learning Data Lab at the Corvinus University of Budapest. As a </w:t>
      </w:r>
      <w:r>
        <w:rPr>
          <w:b/>
          <w:bCs/>
        </w:rPr>
        <w:t>master’s student in</w:t>
      </w:r>
      <w:r w:rsidRPr="00297B86">
        <w:rPr>
          <w:b/>
          <w:bCs/>
        </w:rPr>
        <w:t xml:space="preserve"> computer science with a strong data analysis background, I am excited about the opportunity to join a world-class research team focused on economic geography, urban science, and complex systems.</w:t>
      </w:r>
    </w:p>
    <w:p w14:paraId="0179F0FC" w14:textId="58E170BD" w:rsidR="00297B86" w:rsidRPr="00297B86" w:rsidRDefault="00297B86" w:rsidP="00297B86">
      <w:pPr>
        <w:rPr>
          <w:b/>
          <w:bCs/>
        </w:rPr>
      </w:pPr>
      <w:r w:rsidRPr="00297B86">
        <w:rPr>
          <w:b/>
          <w:bCs/>
        </w:rPr>
        <w:t>During my studies</w:t>
      </w:r>
      <w:r>
        <w:rPr>
          <w:b/>
          <w:bCs/>
        </w:rPr>
        <w:t xml:space="preserve"> and working career</w:t>
      </w:r>
      <w:r w:rsidRPr="00297B86">
        <w:rPr>
          <w:b/>
          <w:bCs/>
        </w:rPr>
        <w:t>, I gained hands-on experience working with large datasets, developing and implementing data pipelines, and utilizing various tools and technologies for data storage, management, and analysis. I am confident that my skills and experience make me a strong candidate for this role.</w:t>
      </w:r>
    </w:p>
    <w:p w14:paraId="3711B8D7" w14:textId="0A6EE2E5" w:rsidR="00297B86" w:rsidRPr="00297B86" w:rsidRDefault="00297B86" w:rsidP="00297B86">
      <w:pPr>
        <w:rPr>
          <w:b/>
          <w:bCs/>
        </w:rPr>
      </w:pPr>
      <w:r w:rsidRPr="00297B86">
        <w:rPr>
          <w:b/>
          <w:bCs/>
        </w:rPr>
        <w:t>In addition to my technical skills, I am a motivated and proactive team player with excellent communication skills in English. I am excited about the opportunity to work in an interdisciplinary and multinational team and contribute to the growth and success of the Collective Learning Data Lab.</w:t>
      </w:r>
    </w:p>
    <w:p w14:paraId="423FB876" w14:textId="5B032436" w:rsidR="00297B86" w:rsidRPr="00297B86" w:rsidRDefault="00297B86" w:rsidP="00297B86">
      <w:pPr>
        <w:rPr>
          <w:b/>
          <w:bCs/>
        </w:rPr>
      </w:pPr>
      <w:r w:rsidRPr="00297B86">
        <w:rPr>
          <w:b/>
          <w:bCs/>
        </w:rPr>
        <w:t>Thank you for considering my application. I am excited about the opportunity to join the CLDL and contribute to its mission of promoting research excellence and equipping society with the skills needed to tackle new challenges.</w:t>
      </w:r>
    </w:p>
    <w:p w14:paraId="21945924" w14:textId="77777777" w:rsidR="00297B86" w:rsidRPr="00297B86" w:rsidRDefault="00297B86" w:rsidP="00297B86">
      <w:pPr>
        <w:rPr>
          <w:b/>
          <w:bCs/>
        </w:rPr>
      </w:pPr>
      <w:r w:rsidRPr="00297B86">
        <w:rPr>
          <w:b/>
          <w:bCs/>
        </w:rPr>
        <w:t>Sincerely,</w:t>
      </w:r>
    </w:p>
    <w:p w14:paraId="045FD0D5" w14:textId="0C1E6689" w:rsidR="00A25F51" w:rsidRPr="00297B86" w:rsidRDefault="00297B86" w:rsidP="00297B86">
      <w:pPr>
        <w:rPr>
          <w:b/>
          <w:bCs/>
        </w:rPr>
      </w:pPr>
      <w:r>
        <w:rPr>
          <w:b/>
          <w:bCs/>
        </w:rPr>
        <w:t>Ismayilzada</w:t>
      </w:r>
    </w:p>
    <w:sectPr w:rsidR="00A25F51" w:rsidRPr="00297B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NDc2MTIzNTEzMTJS0lEKTi0uzszPAykwrAUAkPX7TCwAAAA="/>
  </w:docVars>
  <w:rsids>
    <w:rsidRoot w:val="00297B86"/>
    <w:rsid w:val="00297B86"/>
    <w:rsid w:val="002E07F6"/>
    <w:rsid w:val="00A2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BF082"/>
  <w15:chartTrackingRefBased/>
  <w15:docId w15:val="{D5859461-37F9-4F7A-820E-0A517E79E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053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040</Characters>
  <Application>Microsoft Office Word</Application>
  <DocSecurity>0</DocSecurity>
  <Lines>15</Lines>
  <Paragraphs>6</Paragraphs>
  <ScaleCrop>false</ScaleCrop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yil Ismayilzade</dc:creator>
  <cp:keywords/>
  <dc:description/>
  <cp:lastModifiedBy>Ismayil Ismayilzade</cp:lastModifiedBy>
  <cp:revision>1</cp:revision>
  <dcterms:created xsi:type="dcterms:W3CDTF">2023-01-03T11:02:00Z</dcterms:created>
  <dcterms:modified xsi:type="dcterms:W3CDTF">2023-01-03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d09353-1c90-488d-a145-4a40fe2c1f2c</vt:lpwstr>
  </property>
</Properties>
</file>